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1288A50C" w:rsidR="0016390D" w:rsidRPr="009333AF" w:rsidRDefault="00B53FEF" w:rsidP="005507B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2A0A21" w:rsidRPr="002A0A21">
              <w:rPr>
                <w:rFonts w:ascii="Times New Roman" w:hAnsi="Times New Roman"/>
                <w:b/>
                <w:bCs/>
                <w:sz w:val="24"/>
                <w:szCs w:val="24"/>
              </w:rPr>
              <w:t>EFFECT OF FERMENTED FIG FLOUR (</w:t>
            </w:r>
            <w:r w:rsidR="002A0A21" w:rsidRPr="002A0A2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Ficus </w:t>
            </w:r>
            <w:proofErr w:type="spellStart"/>
            <w:r w:rsidR="002A0A21" w:rsidRPr="002A0A2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racemosa</w:t>
            </w:r>
            <w:proofErr w:type="spellEnd"/>
            <w:r w:rsidR="002A0A21" w:rsidRPr="002A0A2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L.) SUBSTITUTION ON PROTEIN AND LIPID RETENTION IN GIANT GOURAMI (</w:t>
            </w:r>
            <w:proofErr w:type="spellStart"/>
            <w:r w:rsidR="002A0A21" w:rsidRPr="002A0A2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Osphronemus</w:t>
            </w:r>
            <w:proofErr w:type="spellEnd"/>
            <w:r w:rsidR="002A0A21" w:rsidRPr="002A0A2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2A0A21" w:rsidRPr="002A0A2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goramy</w:t>
            </w:r>
            <w:proofErr w:type="spellEnd"/>
            <w:r w:rsidR="002A0A21" w:rsidRPr="002A0A2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2A0A21" w:rsidRPr="002A0A21">
              <w:rPr>
                <w:rFonts w:ascii="Times New Roman" w:hAnsi="Times New Roman"/>
                <w:b/>
                <w:bCs/>
                <w:sz w:val="24"/>
                <w:szCs w:val="24"/>
              </w:rPr>
              <w:t>Lacepede</w:t>
            </w:r>
            <w:proofErr w:type="spellEnd"/>
            <w:r w:rsidR="002A0A21" w:rsidRPr="002A0A21">
              <w:rPr>
                <w:rFonts w:ascii="Times New Roman" w:hAnsi="Times New Roman"/>
                <w:b/>
                <w:bCs/>
                <w:sz w:val="24"/>
                <w:szCs w:val="24"/>
              </w:rPr>
              <w:t>, 1801)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5FA4CC14" w:rsidR="00A3380D" w:rsidRPr="009333AF" w:rsidRDefault="00E30AFB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madani Fitra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ndr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naid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Zakaria</w:t>
            </w:r>
            <w:r w:rsidR="008B3EAB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8B3EAB">
              <w:rPr>
                <w:rFonts w:ascii="Times New Roman" w:hAnsi="Times New Roman"/>
                <w:sz w:val="24"/>
                <w:szCs w:val="24"/>
              </w:rPr>
              <w:t xml:space="preserve">Fuji </w:t>
            </w:r>
            <w:proofErr w:type="spellStart"/>
            <w:r w:rsidR="008B3EAB">
              <w:rPr>
                <w:rFonts w:ascii="Times New Roman" w:hAnsi="Times New Roman"/>
                <w:sz w:val="24"/>
                <w:szCs w:val="24"/>
              </w:rPr>
              <w:t>Astuti</w:t>
            </w:r>
            <w:proofErr w:type="spellEnd"/>
            <w:r w:rsidR="008B3EAB">
              <w:rPr>
                <w:rFonts w:ascii="Times New Roman" w:hAnsi="Times New Roman"/>
                <w:sz w:val="24"/>
                <w:szCs w:val="24"/>
              </w:rPr>
              <w:t xml:space="preserve"> Febria</w:t>
            </w:r>
            <w:r w:rsidR="008B3EAB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8B3EAB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8B3EAB">
              <w:rPr>
                <w:rFonts w:ascii="Times New Roman" w:hAnsi="Times New Roman"/>
                <w:sz w:val="24"/>
                <w:szCs w:val="24"/>
              </w:rPr>
              <w:t>Witri</w:t>
            </w:r>
            <w:proofErr w:type="spellEnd"/>
            <w:r w:rsidR="008B3EAB">
              <w:rPr>
                <w:rFonts w:ascii="Times New Roman" w:hAnsi="Times New Roman"/>
                <w:sz w:val="24"/>
                <w:szCs w:val="24"/>
              </w:rPr>
              <w:t xml:space="preserve"> Winanda</w:t>
            </w:r>
            <w:r w:rsidR="008B3EAB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8B3EAB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5507BA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="008B3EAB">
              <w:rPr>
                <w:rFonts w:ascii="Times New Roman" w:hAnsi="Times New Roman"/>
                <w:sz w:val="24"/>
                <w:szCs w:val="24"/>
              </w:rPr>
              <w:t>Mona Fathia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37130CEF" w14:textId="18817466" w:rsidR="008B3EAB" w:rsidRPr="008B3EAB" w:rsidRDefault="00A3380D" w:rsidP="00593F28">
            <w:pPr>
              <w:spacing w:after="0" w:line="360" w:lineRule="auto"/>
              <w:jc w:val="both"/>
              <w:rPr>
                <w:rStyle w:val="A0"/>
                <w:rFonts w:ascii="Times New Roman" w:hAnsi="Times New Roman"/>
                <w:bCs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8B3EAB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 xml:space="preserve"> </w:t>
            </w:r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Biology Study Programme, Faculty of Health and Science, </w:t>
            </w:r>
            <w:proofErr w:type="spellStart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atam</w:t>
            </w:r>
            <w:proofErr w:type="spellEnd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International University, </w:t>
            </w:r>
            <w:proofErr w:type="spellStart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aloi</w:t>
            </w:r>
            <w:proofErr w:type="spellEnd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-Sei </w:t>
            </w:r>
            <w:proofErr w:type="spellStart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Ladi</w:t>
            </w:r>
            <w:proofErr w:type="spellEnd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Jl. Gajah </w:t>
            </w:r>
            <w:proofErr w:type="spellStart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Mada</w:t>
            </w:r>
            <w:proofErr w:type="spellEnd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Tiban</w:t>
            </w:r>
            <w:proofErr w:type="spellEnd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Indah, </w:t>
            </w:r>
            <w:proofErr w:type="spellStart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Sekupang</w:t>
            </w:r>
            <w:proofErr w:type="spellEnd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District, </w:t>
            </w:r>
            <w:proofErr w:type="spellStart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atam</w:t>
            </w:r>
            <w:proofErr w:type="spellEnd"/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City, Riau Islands</w:t>
            </w:r>
            <w:r w:rsid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- </w:t>
            </w:r>
            <w:r w:rsidR="008B3EAB" w:rsidRPr="008B3EA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29426</w:t>
            </w:r>
          </w:p>
          <w:p w14:paraId="7DF93006" w14:textId="2AE37067" w:rsidR="00A3380D" w:rsidRPr="008B3EAB" w:rsidRDefault="008B3EAB" w:rsidP="00593F28">
            <w:pPr>
              <w:spacing w:after="0" w:line="36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  <w:vertAlign w:val="superscript"/>
              </w:rPr>
            </w:pPr>
            <w:r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 xml:space="preserve">2 </w:t>
            </w:r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Biology Department</w:t>
            </w:r>
            <w:r w:rsidR="00A3380D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,</w:t>
            </w:r>
            <w:r w:rsidR="00E30AFB">
              <w:t xml:space="preserve"> </w:t>
            </w:r>
            <w:r w:rsidR="00E30AFB" w:rsidRP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Faculty of Mathematics and Natural Sciences</w:t>
            </w:r>
            <w:r w:rsidR="00A3380D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Andalas</w:t>
            </w:r>
            <w:proofErr w:type="spellEnd"/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University</w:t>
            </w:r>
            <w:r w:rsidR="00A3380D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Limau</w:t>
            </w:r>
            <w:proofErr w:type="spellEnd"/>
            <w:r w:rsidR="00E30AFB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 Manis, Padang - 25163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71B90EDA" w:rsidR="00FF387B" w:rsidRPr="00125246" w:rsidRDefault="00E30AF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madani</w:t>
            </w:r>
          </w:p>
        </w:tc>
        <w:tc>
          <w:tcPr>
            <w:tcW w:w="1599" w:type="dxa"/>
          </w:tcPr>
          <w:p w14:paraId="4A6CD0D4" w14:textId="7B2F4E4D" w:rsidR="00FF387B" w:rsidRPr="00125246" w:rsidRDefault="00E30AF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tra</w:t>
            </w:r>
          </w:p>
        </w:tc>
        <w:tc>
          <w:tcPr>
            <w:tcW w:w="5533" w:type="dxa"/>
          </w:tcPr>
          <w:p w14:paraId="6D0BF434" w14:textId="6D432E4F" w:rsidR="00FF387B" w:rsidRPr="00125246" w:rsidRDefault="00B514A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="00CA10C9" w:rsidRPr="00A0752F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5-6075-196X</w:t>
              </w:r>
            </w:hyperlink>
            <w:r w:rsidR="00CA10C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430D3A4E" w:rsidR="00FF387B" w:rsidRPr="00125246" w:rsidRDefault="00E30AF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ndr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naidi</w:t>
            </w:r>
            <w:proofErr w:type="spellEnd"/>
          </w:p>
        </w:tc>
        <w:tc>
          <w:tcPr>
            <w:tcW w:w="1599" w:type="dxa"/>
          </w:tcPr>
          <w:p w14:paraId="36B08A1C" w14:textId="13B2A32F" w:rsidR="00FF387B" w:rsidRPr="00125246" w:rsidRDefault="00E30AF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akaria</w:t>
            </w:r>
          </w:p>
        </w:tc>
        <w:tc>
          <w:tcPr>
            <w:tcW w:w="5533" w:type="dxa"/>
          </w:tcPr>
          <w:p w14:paraId="22FDD2DD" w14:textId="7825C6A0" w:rsidR="00FF387B" w:rsidRPr="00125246" w:rsidRDefault="00B514A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="00E30AFB" w:rsidRPr="00D32F9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7248-5276</w:t>
              </w:r>
            </w:hyperlink>
            <w:r w:rsidR="00E30AF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4E87005F" w:rsidR="00FF387B" w:rsidRPr="00125246" w:rsidRDefault="008B3E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uj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stuti</w:t>
            </w:r>
            <w:proofErr w:type="spellEnd"/>
          </w:p>
        </w:tc>
        <w:tc>
          <w:tcPr>
            <w:tcW w:w="1599" w:type="dxa"/>
          </w:tcPr>
          <w:p w14:paraId="08BFAE51" w14:textId="7E15D369" w:rsidR="00FF387B" w:rsidRPr="00125246" w:rsidRDefault="008B3E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ebria</w:t>
            </w:r>
            <w:proofErr w:type="spellEnd"/>
          </w:p>
        </w:tc>
        <w:tc>
          <w:tcPr>
            <w:tcW w:w="5533" w:type="dxa"/>
          </w:tcPr>
          <w:p w14:paraId="52D10F38" w14:textId="59181BDC" w:rsidR="00FF387B" w:rsidRPr="00125246" w:rsidRDefault="00B514A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="008B3EAB" w:rsidRPr="00A0752F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8459-3792</w:t>
              </w:r>
            </w:hyperlink>
            <w:r w:rsidR="008B3EA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4C2C9F93" w:rsidR="00227B9D" w:rsidRPr="00125246" w:rsidRDefault="008B3EAB" w:rsidP="008B3EAB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7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7827B6D5" w14:textId="545637A6" w:rsidR="00227B9D" w:rsidRPr="00125246" w:rsidRDefault="008B3E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itri</w:t>
            </w:r>
            <w:proofErr w:type="spellEnd"/>
          </w:p>
        </w:tc>
        <w:tc>
          <w:tcPr>
            <w:tcW w:w="1599" w:type="dxa"/>
          </w:tcPr>
          <w:p w14:paraId="269E0B9B" w14:textId="1720260A" w:rsidR="00227B9D" w:rsidRPr="00125246" w:rsidRDefault="008B3E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inanda</w:t>
            </w:r>
            <w:proofErr w:type="spellEnd"/>
          </w:p>
        </w:tc>
        <w:tc>
          <w:tcPr>
            <w:tcW w:w="5533" w:type="dxa"/>
          </w:tcPr>
          <w:p w14:paraId="18300776" w14:textId="4EBE764E" w:rsidR="00227B9D" w:rsidRPr="00125246" w:rsidRDefault="00B514A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1" w:history="1">
              <w:r w:rsidR="008B3EAB" w:rsidRPr="00A0752F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7-1785-7501</w:t>
              </w:r>
            </w:hyperlink>
            <w:r w:rsidR="008B3EA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8B3EAB" w:rsidRPr="00125246" w14:paraId="058BC2DD" w14:textId="77777777" w:rsidTr="00FF387B">
        <w:trPr>
          <w:trHeight w:val="20"/>
        </w:trPr>
        <w:tc>
          <w:tcPr>
            <w:tcW w:w="1261" w:type="dxa"/>
          </w:tcPr>
          <w:p w14:paraId="30C40526" w14:textId="30F96926" w:rsidR="008B3EAB" w:rsidRDefault="008B3EAB" w:rsidP="008B3EAB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hanging="7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B0662A3" w14:textId="2A030014" w:rsidR="008B3EAB" w:rsidRDefault="008B3E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na</w:t>
            </w:r>
          </w:p>
        </w:tc>
        <w:tc>
          <w:tcPr>
            <w:tcW w:w="1599" w:type="dxa"/>
          </w:tcPr>
          <w:p w14:paraId="6F02ED44" w14:textId="2B594EC6" w:rsidR="008B3EAB" w:rsidRDefault="008B3EA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athia</w:t>
            </w:r>
          </w:p>
        </w:tc>
        <w:tc>
          <w:tcPr>
            <w:tcW w:w="5533" w:type="dxa"/>
          </w:tcPr>
          <w:p w14:paraId="5E5532D3" w14:textId="250E6E5D" w:rsidR="008B3EAB" w:rsidRPr="00125246" w:rsidRDefault="00B514A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2" w:history="1">
              <w:r w:rsidR="008B3EAB" w:rsidRPr="00A0752F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2-5212-6847</w:t>
              </w:r>
            </w:hyperlink>
            <w:r w:rsidR="008B3EA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1C238C80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13" w:history="1">
              <w:r w:rsidR="00E30AFB" w:rsidRPr="00D32F9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ramadanifitra28@gmail.com</w:t>
              </w:r>
            </w:hyperlink>
            <w:r w:rsidR="00E30AF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4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57734" w14:textId="77777777" w:rsidR="00B514A0" w:rsidRDefault="00B514A0" w:rsidP="00B16BB9">
      <w:pPr>
        <w:spacing w:after="0" w:line="240" w:lineRule="auto"/>
      </w:pPr>
      <w:r>
        <w:separator/>
      </w:r>
    </w:p>
  </w:endnote>
  <w:endnote w:type="continuationSeparator" w:id="0">
    <w:p w14:paraId="24342528" w14:textId="77777777" w:rsidR="00B514A0" w:rsidRDefault="00B514A0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9B1EB" w14:textId="77777777" w:rsidR="00B514A0" w:rsidRDefault="00B514A0" w:rsidP="00B16BB9">
      <w:pPr>
        <w:spacing w:after="0" w:line="240" w:lineRule="auto"/>
      </w:pPr>
      <w:r>
        <w:separator/>
      </w:r>
    </w:p>
  </w:footnote>
  <w:footnote w:type="continuationSeparator" w:id="0">
    <w:p w14:paraId="11C20B57" w14:textId="77777777" w:rsidR="00B514A0" w:rsidRDefault="00B514A0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12C94"/>
    <w:rsid w:val="00227B9D"/>
    <w:rsid w:val="00254EE4"/>
    <w:rsid w:val="002554FE"/>
    <w:rsid w:val="002563FF"/>
    <w:rsid w:val="0027042E"/>
    <w:rsid w:val="00271DB6"/>
    <w:rsid w:val="00285595"/>
    <w:rsid w:val="00292F71"/>
    <w:rsid w:val="002A0A2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507BA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B3EAB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37B09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14A0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10C9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09DA"/>
    <w:rsid w:val="00E30AFB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2663A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0A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5-6075-196X" TargetMode="External"/><Relationship Id="rId13" Type="http://schemas.openxmlformats.org/officeDocument/2006/relationships/hyperlink" Target="mailto:ramadanifitra2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rcid.org/0009-0002-5212-684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9-0007-1785-750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rcid.org/0000-0002-8459-379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7248-5276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371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Ramadani Fitra</cp:lastModifiedBy>
  <cp:revision>12</cp:revision>
  <dcterms:created xsi:type="dcterms:W3CDTF">2021-10-27T10:24:00Z</dcterms:created>
  <dcterms:modified xsi:type="dcterms:W3CDTF">2026-01-27T06:41:00Z</dcterms:modified>
</cp:coreProperties>
</file>